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A734F6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A734F6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734F6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A734F6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A734F6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A734F6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A734F6">
        <w:rPr>
          <w:rFonts w:ascii="Times New Roman" w:hAnsi="Times New Roman"/>
          <w:sz w:val="20"/>
          <w:szCs w:val="24"/>
        </w:rPr>
        <w:t>Venkatapur</w:t>
      </w:r>
      <w:proofErr w:type="spellEnd"/>
      <w:r w:rsidRPr="00A734F6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A734F6">
        <w:rPr>
          <w:rFonts w:ascii="Times New Roman" w:hAnsi="Times New Roman"/>
          <w:sz w:val="20"/>
          <w:szCs w:val="24"/>
        </w:rPr>
        <w:t>Ghatkesar</w:t>
      </w:r>
      <w:proofErr w:type="spellEnd"/>
      <w:r w:rsidRPr="00A734F6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A734F6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A734F6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A734F6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734F6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7A79F4A0" w14:textId="77777777" w:rsidR="00777A78" w:rsidRPr="00A734F6" w:rsidRDefault="00777A78" w:rsidP="008561B4">
      <w:pPr>
        <w:ind w:firstLine="360"/>
        <w:rPr>
          <w:rFonts w:ascii="Times New Roman" w:hAnsi="Times New Roman" w:cs="Times New Roman"/>
          <w:b/>
          <w:sz w:val="2"/>
          <w:szCs w:val="28"/>
        </w:rPr>
      </w:pPr>
    </w:p>
    <w:p w14:paraId="1E450F37" w14:textId="25B36E60" w:rsidR="008561B4" w:rsidRPr="00A734F6" w:rsidRDefault="008561B4" w:rsidP="00777A78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A734F6">
        <w:rPr>
          <w:rFonts w:ascii="Times New Roman" w:hAnsi="Times New Roman" w:cs="Times New Roman"/>
          <w:sz w:val="24"/>
          <w:szCs w:val="24"/>
        </w:rPr>
        <w:t>Name of the Course:</w:t>
      </w:r>
      <w:r w:rsidRPr="00A734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7A78" w:rsidRPr="00A734F6">
        <w:rPr>
          <w:rFonts w:ascii="Times New Roman" w:hAnsi="Times New Roman" w:cs="Times New Roman"/>
          <w:b/>
          <w:sz w:val="24"/>
          <w:szCs w:val="24"/>
        </w:rPr>
        <w:t>PROBABILITY AND STATISTICS</w:t>
      </w:r>
    </w:p>
    <w:p w14:paraId="0554B8E0" w14:textId="1C562486" w:rsidR="008561B4" w:rsidRPr="00A734F6" w:rsidRDefault="008561B4" w:rsidP="00777A78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A734F6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A734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A734F6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A734F6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A734F6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A734F6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A734F6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A734F6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A734F6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A734F6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2C5F5A5C" w14:textId="77777777" w:rsidR="00A734F6" w:rsidRPr="00A734F6" w:rsidRDefault="00A734F6" w:rsidP="00A734F6">
      <w:pPr>
        <w:pStyle w:val="NoSpacing"/>
        <w:jc w:val="both"/>
        <w:rPr>
          <w:rFonts w:ascii="Times New Roman" w:hAnsi="Times New Roman"/>
          <w:bCs/>
          <w:sz w:val="24"/>
          <w:szCs w:val="24"/>
        </w:rPr>
      </w:pPr>
      <w:r w:rsidRPr="00A734F6">
        <w:rPr>
          <w:rFonts w:ascii="Times New Roman" w:hAnsi="Times New Roman"/>
          <w:b/>
          <w:bCs/>
          <w:sz w:val="24"/>
          <w:szCs w:val="24"/>
        </w:rPr>
        <w:t xml:space="preserve">      </w:t>
      </w:r>
      <w:r w:rsidRPr="00A734F6">
        <w:rPr>
          <w:rFonts w:ascii="Times New Roman" w:hAnsi="Times New Roman"/>
          <w:bCs/>
          <w:sz w:val="24"/>
          <w:szCs w:val="24"/>
        </w:rPr>
        <w:t>After completion of this course the students will be able to:</w:t>
      </w:r>
    </w:p>
    <w:p w14:paraId="611A3A6F" w14:textId="77777777" w:rsidR="00A734F6" w:rsidRPr="00A734F6" w:rsidRDefault="00A734F6" w:rsidP="00A734F6">
      <w:pPr>
        <w:pStyle w:val="NoSpacing"/>
        <w:jc w:val="both"/>
        <w:rPr>
          <w:rFonts w:ascii="Times New Roman" w:hAnsi="Times New Roman"/>
          <w:bCs/>
          <w:sz w:val="14"/>
          <w:szCs w:val="24"/>
        </w:rPr>
      </w:pPr>
    </w:p>
    <w:p w14:paraId="4640AB4F" w14:textId="77777777" w:rsidR="00A734F6" w:rsidRPr="00A734F6" w:rsidRDefault="00A734F6" w:rsidP="00A734F6">
      <w:pPr>
        <w:pStyle w:val="NoSpacing"/>
        <w:numPr>
          <w:ilvl w:val="0"/>
          <w:numId w:val="4"/>
        </w:numPr>
        <w:ind w:left="720"/>
        <w:jc w:val="both"/>
        <w:rPr>
          <w:rFonts w:ascii="Times New Roman" w:hAnsi="Times New Roman"/>
          <w:sz w:val="24"/>
          <w:szCs w:val="24"/>
        </w:rPr>
      </w:pPr>
      <w:r w:rsidRPr="00A734F6">
        <w:rPr>
          <w:rFonts w:ascii="Times New Roman" w:hAnsi="Times New Roman"/>
          <w:sz w:val="24"/>
          <w:szCs w:val="24"/>
        </w:rPr>
        <w:t>Understand the basics of probability, events and random experiments.</w:t>
      </w:r>
    </w:p>
    <w:p w14:paraId="39F8E09F" w14:textId="77777777" w:rsidR="00A734F6" w:rsidRPr="00A734F6" w:rsidRDefault="00A734F6" w:rsidP="00A734F6">
      <w:pPr>
        <w:pStyle w:val="NoSpacing"/>
        <w:numPr>
          <w:ilvl w:val="0"/>
          <w:numId w:val="4"/>
        </w:numPr>
        <w:ind w:left="720"/>
        <w:jc w:val="both"/>
        <w:rPr>
          <w:rFonts w:ascii="Times New Roman" w:hAnsi="Times New Roman"/>
          <w:sz w:val="24"/>
          <w:szCs w:val="24"/>
        </w:rPr>
      </w:pPr>
      <w:r w:rsidRPr="00A734F6">
        <w:rPr>
          <w:rFonts w:ascii="Times New Roman" w:hAnsi="Times New Roman"/>
          <w:sz w:val="24"/>
          <w:szCs w:val="24"/>
        </w:rPr>
        <w:t xml:space="preserve">Analyze the random </w:t>
      </w:r>
      <w:proofErr w:type="gramStart"/>
      <w:r w:rsidRPr="00A734F6">
        <w:rPr>
          <w:rFonts w:ascii="Times New Roman" w:hAnsi="Times New Roman"/>
          <w:sz w:val="24"/>
          <w:szCs w:val="24"/>
        </w:rPr>
        <w:t>variables which is</w:t>
      </w:r>
      <w:proofErr w:type="gramEnd"/>
      <w:r w:rsidRPr="00A734F6">
        <w:rPr>
          <w:rFonts w:ascii="Times New Roman" w:hAnsi="Times New Roman"/>
          <w:sz w:val="24"/>
          <w:szCs w:val="24"/>
        </w:rPr>
        <w:t xml:space="preserve"> always a numerical quantity.</w:t>
      </w:r>
    </w:p>
    <w:p w14:paraId="1BCE1552" w14:textId="77777777" w:rsidR="00A734F6" w:rsidRPr="00A734F6" w:rsidRDefault="00A734F6" w:rsidP="00A734F6">
      <w:pPr>
        <w:pStyle w:val="NoSpacing"/>
        <w:numPr>
          <w:ilvl w:val="0"/>
          <w:numId w:val="4"/>
        </w:numPr>
        <w:ind w:left="720"/>
        <w:jc w:val="both"/>
        <w:rPr>
          <w:rFonts w:ascii="Times New Roman" w:hAnsi="Times New Roman"/>
          <w:sz w:val="24"/>
          <w:szCs w:val="24"/>
        </w:rPr>
      </w:pPr>
      <w:r w:rsidRPr="00A734F6">
        <w:rPr>
          <w:rFonts w:ascii="Times New Roman" w:hAnsi="Times New Roman"/>
          <w:sz w:val="24"/>
          <w:szCs w:val="24"/>
        </w:rPr>
        <w:t>Understand the multiple random variables and relate through examples to real problems</w:t>
      </w:r>
    </w:p>
    <w:p w14:paraId="4C14B14C" w14:textId="77777777" w:rsidR="00A734F6" w:rsidRPr="00A734F6" w:rsidRDefault="00A734F6" w:rsidP="00A734F6">
      <w:pPr>
        <w:pStyle w:val="NoSpacing"/>
        <w:numPr>
          <w:ilvl w:val="0"/>
          <w:numId w:val="4"/>
        </w:numPr>
        <w:ind w:left="720"/>
        <w:jc w:val="both"/>
        <w:rPr>
          <w:rFonts w:ascii="Times New Roman" w:hAnsi="Times New Roman"/>
          <w:sz w:val="24"/>
          <w:szCs w:val="24"/>
        </w:rPr>
      </w:pPr>
      <w:r w:rsidRPr="00A734F6">
        <w:rPr>
          <w:rFonts w:ascii="Times New Roman" w:hAnsi="Times New Roman"/>
          <w:sz w:val="24"/>
          <w:szCs w:val="24"/>
        </w:rPr>
        <w:t>Understand of Power density spectrum and its properties  and understanding the types of ANOVA</w:t>
      </w:r>
    </w:p>
    <w:p w14:paraId="50E28787" w14:textId="77777777" w:rsidR="00A734F6" w:rsidRPr="00A734F6" w:rsidRDefault="00A734F6" w:rsidP="00A734F6">
      <w:pPr>
        <w:pStyle w:val="NoSpacing"/>
        <w:numPr>
          <w:ilvl w:val="0"/>
          <w:numId w:val="4"/>
        </w:numPr>
        <w:ind w:left="720"/>
        <w:jc w:val="both"/>
        <w:rPr>
          <w:rFonts w:ascii="Times New Roman" w:hAnsi="Times New Roman"/>
          <w:sz w:val="24"/>
          <w:szCs w:val="24"/>
        </w:rPr>
      </w:pPr>
      <w:r w:rsidRPr="00A734F6">
        <w:rPr>
          <w:rFonts w:ascii="Times New Roman" w:hAnsi="Times New Roman"/>
          <w:sz w:val="24"/>
          <w:szCs w:val="24"/>
        </w:rPr>
        <w:t>Understand the combined sample spaces and computer generation of specified random variable using MATLAB software.</w:t>
      </w:r>
    </w:p>
    <w:p w14:paraId="0285AAC8" w14:textId="77777777" w:rsidR="00DB36BC" w:rsidRPr="00A734F6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A734F6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A734F6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734F6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A734F6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A734F6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A734F6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A734F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A734F6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A734F6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A734F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A734F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A734F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A734F6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A734F6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A734F6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A734F6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A734F6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A734F6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3460BFB3" w:rsidR="00EC65A7" w:rsidRPr="00A734F6" w:rsidRDefault="001A410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EC65A7" w:rsidRPr="00A734F6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7777777" w:rsidR="00EC65A7" w:rsidRPr="00A734F6" w:rsidRDefault="00EC65A7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0A7CBA8B" w:rsidR="00EC65A7" w:rsidRPr="00A734F6" w:rsidRDefault="003C262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62C6EDEB" w:rsidR="00EC65A7" w:rsidRPr="00A734F6" w:rsidRDefault="003C262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A734F6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EC65A7" w:rsidRPr="00A734F6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0A50AEAE" w:rsidR="00EC65A7" w:rsidRPr="00A734F6" w:rsidRDefault="003C262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0955CE5B" w:rsidR="00EC65A7" w:rsidRPr="00A734F6" w:rsidRDefault="003C262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798330D6" w:rsidR="00EC65A7" w:rsidRPr="00A734F6" w:rsidRDefault="003C262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572C0094" w:rsidR="00EC65A7" w:rsidRPr="00A734F6" w:rsidRDefault="003C262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3A7413B" w14:textId="5B8629F9" w:rsidR="00EC65A7" w:rsidRPr="00A734F6" w:rsidRDefault="007F41A4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24BBBB1A" w14:textId="1008BB92" w:rsidR="00EC65A7" w:rsidRPr="00A734F6" w:rsidRDefault="007F41A4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7AB29A6E" w14:textId="6EB243DB" w:rsidR="00EC65A7" w:rsidRPr="00A734F6" w:rsidRDefault="007F41A4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A734F6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5BCD7A38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686C3C96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65D2FE71" w:rsidR="00EC65A7" w:rsidRPr="00A734F6" w:rsidRDefault="001A410E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60DD55E0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6F54B52B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33BAD145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3ACF51F5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701FB1A6" w:rsidR="00EC65A7" w:rsidRPr="00A734F6" w:rsidRDefault="007F41A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607AE086" w14:textId="29D6AAFE" w:rsidR="00EC65A7" w:rsidRPr="00A734F6" w:rsidRDefault="007F41A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E2C46D8" w14:textId="46CA5AA0" w:rsidR="00EC65A7" w:rsidRPr="00A734F6" w:rsidRDefault="007F41A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A734F6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68D8D08D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64682C98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26488E2A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1CC8BC84" w:rsidR="00EC65A7" w:rsidRPr="00A734F6" w:rsidRDefault="001A410E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42F1A266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4DAAADED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58C90C37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03166E27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18BB483D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39CC7D" w14:textId="3A11A93E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721CAC49" w14:textId="0C27F739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0B99648A" w:rsidR="00EC65A7" w:rsidRPr="00A734F6" w:rsidRDefault="007F41A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A734F6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2FE8EE1F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54580CAC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5611F0A3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5CC0E886" w:rsidR="00EC65A7" w:rsidRPr="00A734F6" w:rsidRDefault="001A410E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0839F0AB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22AA15B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386E10D1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2E546A2A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3AF42090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3E84920F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1B7630BF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765759AB" w14:textId="7185A475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34CA182F" w:rsidR="00EC65A7" w:rsidRPr="00A734F6" w:rsidRDefault="007F41A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64213276" w14:textId="6107D22E" w:rsidR="00EC65A7" w:rsidRPr="00A734F6" w:rsidRDefault="007F41A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A734F6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2FE1DA81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60D099FB" w:rsidR="00EC65A7" w:rsidRPr="00A734F6" w:rsidRDefault="001A410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7777777" w:rsidR="00EC65A7" w:rsidRPr="00A734F6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1DBEF99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1F8E473B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0FAD8B89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0DE34552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3D8F9ED6" w:rsidR="00EC65A7" w:rsidRPr="00A734F6" w:rsidRDefault="003C262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  <w:bookmarkStart w:id="0" w:name="_GoBack"/>
            <w:bookmarkEnd w:id="0"/>
          </w:p>
        </w:tc>
        <w:tc>
          <w:tcPr>
            <w:tcW w:w="332" w:type="pct"/>
            <w:vAlign w:val="center"/>
          </w:tcPr>
          <w:p w14:paraId="02C39BF9" w14:textId="24ECE374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7330B3FB" w:rsidR="00EC65A7" w:rsidRPr="00A734F6" w:rsidRDefault="007F41A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CC56BC6" w14:textId="56752F14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</w:tr>
      <w:tr w:rsidR="00EC65A7" w:rsidRPr="00A734F6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4C23E1BC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37985FAF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4AF49188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77777777" w:rsidR="00EC65A7" w:rsidRPr="00A734F6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7F986C8D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5233ABF2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0E194784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F6F3919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20B611D6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693972F4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67DF5B2C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A734F6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A734F6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33BB375D" w:rsidR="00EC65A7" w:rsidRPr="00A734F6" w:rsidRDefault="00EE37A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</w:tbl>
    <w:p w14:paraId="52E9788F" w14:textId="67437584" w:rsidR="003A5487" w:rsidRPr="00A734F6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3E23A44F" w14:textId="6E48E2A1" w:rsidR="00A734F6" w:rsidRPr="00121104" w:rsidRDefault="00A734F6" w:rsidP="00A734F6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7863468F" w14:textId="77777777" w:rsidR="00A734F6" w:rsidRPr="00121104" w:rsidRDefault="00A734F6" w:rsidP="00A734F6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1396D051" w14:textId="77777777" w:rsidR="00A734F6" w:rsidRPr="00121104" w:rsidRDefault="00A734F6" w:rsidP="00A734F6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1BC26A5A" w14:textId="77777777" w:rsidR="00A734F6" w:rsidRPr="00121104" w:rsidRDefault="00A734F6" w:rsidP="00A734F6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C76B7A5" w14:textId="77777777" w:rsidR="00A734F6" w:rsidRDefault="00A734F6" w:rsidP="00A734F6">
      <w:pPr>
        <w:rPr>
          <w:rFonts w:ascii="Times New Roman" w:hAnsi="Times New Roman" w:cs="Times New Roman"/>
          <w:b/>
          <w:sz w:val="24"/>
          <w:szCs w:val="24"/>
        </w:rPr>
      </w:pPr>
    </w:p>
    <w:p w14:paraId="431E4F88" w14:textId="77777777" w:rsidR="00A734F6" w:rsidRDefault="00A734F6" w:rsidP="00A734F6">
      <w:pPr>
        <w:rPr>
          <w:rFonts w:ascii="Times New Roman" w:hAnsi="Times New Roman" w:cs="Times New Roman"/>
          <w:b/>
          <w:sz w:val="24"/>
          <w:szCs w:val="24"/>
        </w:rPr>
      </w:pPr>
    </w:p>
    <w:p w14:paraId="7CDDFE94" w14:textId="77777777" w:rsidR="00A734F6" w:rsidRPr="00121104" w:rsidRDefault="00A734F6" w:rsidP="00A734F6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297330A7" w:rsidR="005F52B2" w:rsidRPr="00A734F6" w:rsidRDefault="00A734F6" w:rsidP="00A734F6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A734F6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533ABDA" w14:textId="77777777" w:rsidR="007A0D7E" w:rsidRDefault="007A0D7E" w:rsidP="00BA668C">
      <w:pPr>
        <w:spacing w:after="0" w:line="240" w:lineRule="auto"/>
      </w:pPr>
      <w:r>
        <w:separator/>
      </w:r>
    </w:p>
  </w:endnote>
  <w:endnote w:type="continuationSeparator" w:id="0">
    <w:p w14:paraId="28882896" w14:textId="77777777" w:rsidR="007A0D7E" w:rsidRDefault="007A0D7E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E9C83D" w14:textId="77777777" w:rsidR="007A0D7E" w:rsidRDefault="007A0D7E" w:rsidP="00BA668C">
      <w:pPr>
        <w:spacing w:after="0" w:line="240" w:lineRule="auto"/>
      </w:pPr>
      <w:r>
        <w:separator/>
      </w:r>
    </w:p>
  </w:footnote>
  <w:footnote w:type="continuationSeparator" w:id="0">
    <w:p w14:paraId="46F6D408" w14:textId="77777777" w:rsidR="007A0D7E" w:rsidRDefault="007A0D7E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40218D"/>
    <w:multiLevelType w:val="hybridMultilevel"/>
    <w:tmpl w:val="B4CEAFEE"/>
    <w:lvl w:ilvl="0" w:tplc="958CB7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10E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262E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77A78"/>
    <w:rsid w:val="00780ECE"/>
    <w:rsid w:val="007860D2"/>
    <w:rsid w:val="007915F6"/>
    <w:rsid w:val="007A0D7E"/>
    <w:rsid w:val="007A7B9D"/>
    <w:rsid w:val="007B532F"/>
    <w:rsid w:val="007F41A4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34F6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973E8"/>
    <w:rsid w:val="00EC3244"/>
    <w:rsid w:val="00EC65A7"/>
    <w:rsid w:val="00EC7168"/>
    <w:rsid w:val="00ED4FC2"/>
    <w:rsid w:val="00EE2F7E"/>
    <w:rsid w:val="00EE37A3"/>
    <w:rsid w:val="00F103D0"/>
    <w:rsid w:val="00F12A80"/>
    <w:rsid w:val="00F26D0E"/>
    <w:rsid w:val="00F27223"/>
    <w:rsid w:val="00F36571"/>
    <w:rsid w:val="00F47CC4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96</cp:revision>
  <cp:lastPrinted>2022-03-30T04:18:00Z</cp:lastPrinted>
  <dcterms:created xsi:type="dcterms:W3CDTF">2022-07-20T05:07:00Z</dcterms:created>
  <dcterms:modified xsi:type="dcterms:W3CDTF">2022-07-23T06:54:00Z</dcterms:modified>
</cp:coreProperties>
</file>